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X503007cb7c97f652f6acb469a707f6e97babaec"/>
    <w:p>
      <w:pPr>
        <w:pStyle w:val="Heading1"/>
      </w:pPr>
      <w:r>
        <w:t xml:space="preserve">Cover Letter for Hairdresser Position in Spain Barcelona</w:t>
      </w:r>
    </w:p>
    <w:p>
      <w:pPr>
        <w:pStyle w:val="FirstParagraph"/>
      </w:pPr>
      <w:r>
        <w:t xml:space="preserve">Dear Hiring Manager,</w:t>
      </w:r>
    </w:p>
    <w:p>
      <w:pPr>
        <w:pStyle w:val="BodyText"/>
      </w:pPr>
      <w:r>
        <w:t xml:space="preserve">I am writing to express my enthusiastic interest in the Hairdresser position at your esteemed salon in Spain Barcelona. As a passionate and experienced professional in the beauty industry, I am eager to contribute my skills, creativity, and dedication to a dynamic team that values excellence and innovation. Barcelona, with its vibrant culture, diverse clientele, and thriving fashion scene, has long been a hub for artistic expression—qualities that align perfectly with my vision as a hairdresser. I am confident that my expertise in hair styling, attention to detail, and commitment to customer satisfaction make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the field of hairstyling, I have developed a comprehensive understanding of modern techniques, trends, and client needs. My journey began as an apprentice in a bustling salon in [City/Region], where I honed my skills in cutting, coloring, and styling while learning to adapt to the unique preferences of an international clientele. This experience taught me the importance of blending technical precision with artistic flair—a balance that I strive to achieve in every service I provide.</w:t>
      </w:r>
    </w:p>
    <w:p>
      <w:pPr>
        <w:pStyle w:val="BodyText"/>
      </w:pPr>
      <w:r>
        <w:t xml:space="preserve">My proficiency spans a wide range of specialties, including precision haircuts for men and women, creative color transformations, and innovative styling for special occasions. I have also trained in advanced techniques such as balayage, keratin treatments, and natural hair care, which are increasingly popular among discerning clients in Spain Barcelona. I stay updated with the latest trends by regularly attending workshops and following global fashion movements, ensuring that my work reflects both contemporary styles and timeless elegance.</w:t>
      </w:r>
    </w:p>
    <w:bookmarkEnd w:id="20"/>
    <w:bookmarkStart w:id="21" w:name="X9e106bd5e8a00548f3cd53932cb8f0c52506d95"/>
    <w:p>
      <w:pPr>
        <w:pStyle w:val="Heading2"/>
      </w:pPr>
      <w:r>
        <w:t xml:space="preserve">Understanding of Spain Barcelona’s Beauty Market</w:t>
      </w:r>
    </w:p>
    <w:p>
      <w:pPr>
        <w:pStyle w:val="FirstParagraph"/>
      </w:pPr>
      <w:r>
        <w:t xml:space="preserve">Spain Barcelona is renowned for its eclectic mix of traditional and avant-garde aesthetics, making it a unique destination for hairdressers who thrive on creativity. The city’s diverse population, from local residents to international visitors, demands a versatile approach to hairstyling that respects cultural nuances while embracing modernity. I have always been drawn to this dynamic environment, where the fusion of Mediterranean warmth and cosmopolitan energy creates opportunities for artistic growth.</w:t>
      </w:r>
    </w:p>
    <w:p>
      <w:pPr>
        <w:pStyle w:val="BodyText"/>
      </w:pPr>
      <w:r>
        <w:t xml:space="preserve">In my previous roles, I have worked with clients from various backgrounds, tailoring my services to their specific needs and preferences. Whether it’s crafting a bold new look for a fashion-forward client or restoring confidence through gentle, natural styling, I prioritize building trust and delivering personalized results. In Barcelona’s competitive market, where word-of-mouth recommendations are highly valued, I believe that exceptional service and a deep understanding of client expectations are paramount to success.</w:t>
      </w:r>
    </w:p>
    <w:bookmarkEnd w:id="21"/>
    <w:bookmarkStart w:id="22" w:name="X4bd315236d41cf278699d99f4dbe8e52a61abfd"/>
    <w:p>
      <w:pPr>
        <w:pStyle w:val="Heading2"/>
      </w:pPr>
      <w:r>
        <w:t xml:space="preserve">Personal Qualities and Professional Values</w:t>
      </w:r>
    </w:p>
    <w:p>
      <w:pPr>
        <w:pStyle w:val="FirstParagraph"/>
      </w:pPr>
      <w:r>
        <w:t xml:space="preserve">As a Hairdresser in Spain Barcelona, I approach my work with professionalism, integrity, and a genuine passion for helping others feel their best. My strong communication skills enable me to listen attentively to clients’ visions while offering expert guidance to achieve their desired outcomes. I take pride in creating a welcoming and inclusive atmosphere where every client feels valued and respected.</w:t>
      </w:r>
    </w:p>
    <w:p>
      <w:pPr>
        <w:pStyle w:val="BodyText"/>
      </w:pPr>
      <w:r>
        <w:t xml:space="preserve">Moreover, I am committed to maintaining the highest standards of hygiene, safety, and sustainability in my practice. Barcelona’s beauty industry is increasingly focused on eco-friendly practices, and I actively seek out products and methods that minimize environmental impact without compromising quality. This aligns with my personal philosophy of balancing artistry with responsibility.</w:t>
      </w:r>
    </w:p>
    <w:bookmarkEnd w:id="22"/>
    <w:bookmarkStart w:id="23" w:name="why-spain-barcelona"/>
    <w:p>
      <w:pPr>
        <w:pStyle w:val="Heading2"/>
      </w:pPr>
      <w:r>
        <w:t xml:space="preserve">Why Spain Barcelona?</w:t>
      </w:r>
    </w:p>
    <w:p>
      <w:pPr>
        <w:pStyle w:val="FirstParagraph"/>
      </w:pPr>
      <w:r>
        <w:t xml:space="preserve">Choosing to pursue a career in Spain Barcelona is not just a professional decision—it’s a fulfillment of my lifelong dream to work in one of the world’s most inspiring cities. The cultural richness, artistic heritage, and warm community spirit of Barcelona have always resonated with me. I am eager to contribute my talents to a salon that shares my dedication to excellence and innovation while embracing the city’s unique energy.</w:t>
      </w:r>
    </w:p>
    <w:p>
      <w:pPr>
        <w:pStyle w:val="BodyText"/>
      </w:pPr>
      <w:r>
        <w:t xml:space="preserve">I am particularly drawn to your salon’s reputation for [mention specific qualities, e.g., "cutting-edge techniques," "client-centric approach," or "commitment to sustainability"]. I am confident that my skills and enthusiasm would complement your team’s vision and help elevate the salon’s standing in the local beauty scene. I am also open to learning from your team’s expertise and contributing fresh ideas that reflect my global perspective.</w:t>
      </w:r>
    </w:p>
    <w:bookmarkEnd w:id="23"/>
    <w:bookmarkStart w:id="24" w:name="conclusion"/>
    <w:p>
      <w:pPr>
        <w:pStyle w:val="Heading2"/>
      </w:pPr>
      <w:r>
        <w:t xml:space="preserve">Conclusion</w:t>
      </w:r>
    </w:p>
    <w:p>
      <w:pPr>
        <w:pStyle w:val="FirstParagraph"/>
      </w:pPr>
      <w:r>
        <w:t xml:space="preserve">In conclusion, I am excited about the opportunity to join your team as a Hairdresser in Spain Barcelona. My experience, creativity, and dedication to client satisfaction position me to make a meaningful contribution to your salon’s success. I would be honored to bring my passion for hairdressing to your establishment and help create unforgettable experiences for your clientele.</w:t>
      </w:r>
    </w:p>
    <w:p>
      <w:pPr>
        <w:pStyle w:val="BodyText"/>
      </w:pPr>
      <w:r>
        <w:t xml:space="preserve">Thank you for considering my application. I look forward to the possibility of discussing how I can contribute to your team and grow alongside your salon in this vibrant city.</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Spain Barcelona</dc:title>
  <dc:creator/>
  <dc:language>en</dc:language>
  <cp:keywords/>
  <dcterms:created xsi:type="dcterms:W3CDTF">2026-07-24T14:41:17Z</dcterms:created>
  <dcterms:modified xsi:type="dcterms:W3CDTF">2026-07-24T14:41:17Z</dcterms:modified>
</cp:coreProperties>
</file>

<file path=docProps/custom.xml><?xml version="1.0" encoding="utf-8"?>
<Properties xmlns="http://schemas.openxmlformats.org/officeDocument/2006/custom-properties" xmlns:vt="http://schemas.openxmlformats.org/officeDocument/2006/docPropsVTypes"/>
</file>